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821F2" w14:textId="77777777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 w:rsidRPr="0095104F">
        <w:rPr>
          <w:color w:val="FF0000"/>
        </w:rPr>
        <w:t>What review question I am asking from this text</w:t>
      </w:r>
      <w:r>
        <w:rPr>
          <w:color w:val="FF0000"/>
        </w:rPr>
        <w:t>?</w:t>
      </w:r>
    </w:p>
    <w:p w14:paraId="618D8315" w14:textId="518C98D4" w:rsidR="00C13C08" w:rsidRPr="0095104F" w:rsidRDefault="00937FEC" w:rsidP="0095104F">
      <w:pPr>
        <w:rPr>
          <w:color w:val="FF0000"/>
        </w:rPr>
      </w:pPr>
      <w:r>
        <w:t xml:space="preserve">What is Technological Singularity, its essential features, how it is perceived, what tech is driving us to </w:t>
      </w:r>
      <w:proofErr w:type="gramStart"/>
      <w:r>
        <w:t>it ,</w:t>
      </w:r>
      <w:proofErr w:type="gramEnd"/>
      <w:r>
        <w:t xml:space="preserve"> what would prevent it, and how much information is credible?</w:t>
      </w:r>
    </w:p>
    <w:p w14:paraId="33E62854" w14:textId="00CE7E50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and why are the authors making this contribution?</w:t>
      </w:r>
    </w:p>
    <w:p w14:paraId="2C9C9668" w14:textId="203C31E9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What is being claimed here regarding my question?</w:t>
      </w:r>
    </w:p>
    <w:p w14:paraId="32A4B3AC" w14:textId="738DAC6A" w:rsidR="004B0596" w:rsidRDefault="004B0596" w:rsidP="0095104F">
      <w:pPr>
        <w:pStyle w:val="ListParagraph"/>
      </w:pPr>
    </w:p>
    <w:p w14:paraId="6E070993" w14:textId="6400901D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certain and generalised are the authors claims?</w:t>
      </w:r>
    </w:p>
    <w:p w14:paraId="4F8BE1E8" w14:textId="4F5649FC" w:rsidR="0095104F" w:rsidRPr="0095104F" w:rsidRDefault="002B43D6" w:rsidP="0095104F">
      <w:r>
        <w:t>a</w:t>
      </w:r>
    </w:p>
    <w:p w14:paraId="0874C702" w14:textId="243E0F2C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adequate is the backing of these claims?</w:t>
      </w:r>
    </w:p>
    <w:p w14:paraId="61E1EA9B" w14:textId="1FF2C3B9" w:rsidR="00FA07FD" w:rsidRPr="0095104F" w:rsidRDefault="002B43D6" w:rsidP="0095104F">
      <w:r>
        <w:t>a</w:t>
      </w:r>
    </w:p>
    <w:p w14:paraId="2899C537" w14:textId="77777777" w:rsidR="0095104F" w:rsidRDefault="0095104F" w:rsidP="0095104F">
      <w:pPr>
        <w:pStyle w:val="ListParagraph"/>
        <w:rPr>
          <w:color w:val="FF0000"/>
        </w:rPr>
      </w:pPr>
    </w:p>
    <w:p w14:paraId="40D5AD30" w14:textId="1C87F809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effectively does any theory orientation link with these claims?</w:t>
      </w:r>
    </w:p>
    <w:p w14:paraId="60AD622A" w14:textId="56D0CD46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hat extent does value stance affect claims?</w:t>
      </w:r>
    </w:p>
    <w:p w14:paraId="3DA7D01B" w14:textId="14A960CE" w:rsidR="0095104F" w:rsidRPr="0095104F" w:rsidRDefault="002B43D6" w:rsidP="0095104F">
      <w:r>
        <w:t>a</w:t>
      </w:r>
    </w:p>
    <w:p w14:paraId="362B3409" w14:textId="77777777" w:rsidR="0095104F" w:rsidRPr="0095104F" w:rsidRDefault="0095104F" w:rsidP="0095104F">
      <w:pPr>
        <w:pStyle w:val="ListParagraph"/>
        <w:rPr>
          <w:color w:val="FF0000"/>
        </w:rPr>
      </w:pPr>
    </w:p>
    <w:p w14:paraId="700CECCD" w14:textId="248351FF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hat extent are claims supported or challenged by other work?</w:t>
      </w:r>
    </w:p>
    <w:p w14:paraId="5CED5AA2" w14:textId="0CAA58B9" w:rsidR="0095104F" w:rsidRPr="0095104F" w:rsidRDefault="002B43D6" w:rsidP="0095104F">
      <w:r>
        <w:t>a</w:t>
      </w:r>
    </w:p>
    <w:p w14:paraId="41721D7F" w14:textId="77777777" w:rsidR="0095104F" w:rsidRDefault="0095104F" w:rsidP="0095104F">
      <w:pPr>
        <w:pStyle w:val="ListParagraph"/>
        <w:rPr>
          <w:color w:val="FF0000"/>
        </w:rPr>
      </w:pPr>
    </w:p>
    <w:p w14:paraId="4CB5AAAB" w14:textId="44EE37FC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hat extent are claims consistent with my experience?</w:t>
      </w:r>
    </w:p>
    <w:p w14:paraId="73014F17" w14:textId="57F6C3D4" w:rsidR="0095104F" w:rsidRPr="0095104F" w:rsidRDefault="002B43D6" w:rsidP="0095104F">
      <w:r>
        <w:t>a</w:t>
      </w:r>
    </w:p>
    <w:p w14:paraId="09A3122D" w14:textId="355B9E47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 xml:space="preserve">What is my summary evaluation of the text to my review </w:t>
      </w:r>
      <w:proofErr w:type="gramStart"/>
      <w:r>
        <w:rPr>
          <w:color w:val="FF0000"/>
        </w:rPr>
        <w:t>question</w:t>
      </w:r>
      <w:proofErr w:type="gramEnd"/>
      <w:r>
        <w:rPr>
          <w:color w:val="FF0000"/>
        </w:rPr>
        <w:t xml:space="preserve"> </w:t>
      </w:r>
    </w:p>
    <w:p w14:paraId="045C6CF2" w14:textId="56CF15BF" w:rsidR="0095104F" w:rsidRPr="00DB5C41" w:rsidRDefault="002B43D6" w:rsidP="0095104F">
      <w:pPr>
        <w:pStyle w:val="ListParagraph"/>
      </w:pPr>
      <w:r>
        <w:t>a</w:t>
      </w:r>
      <w:r w:rsidR="00DB5C41" w:rsidRPr="00DB5C41">
        <w:t xml:space="preserve"> </w:t>
      </w:r>
    </w:p>
    <w:sectPr w:rsidR="0095104F" w:rsidRPr="00DB5C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BE486B"/>
    <w:multiLevelType w:val="hybridMultilevel"/>
    <w:tmpl w:val="052A74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TMyMDIzMTMwMTNT0lEKTi0uzszPAykwrgUA3w3opSwAAAA="/>
  </w:docVars>
  <w:rsids>
    <w:rsidRoot w:val="0095104F"/>
    <w:rsid w:val="000304B2"/>
    <w:rsid w:val="00035BB4"/>
    <w:rsid w:val="001179A3"/>
    <w:rsid w:val="001E2F84"/>
    <w:rsid w:val="001E58BB"/>
    <w:rsid w:val="0028156C"/>
    <w:rsid w:val="002B43D6"/>
    <w:rsid w:val="00345F48"/>
    <w:rsid w:val="00347EC1"/>
    <w:rsid w:val="003630B5"/>
    <w:rsid w:val="00367DB6"/>
    <w:rsid w:val="00387B56"/>
    <w:rsid w:val="003B6D4C"/>
    <w:rsid w:val="00423DE1"/>
    <w:rsid w:val="004A004F"/>
    <w:rsid w:val="004B0596"/>
    <w:rsid w:val="0050085F"/>
    <w:rsid w:val="00513D5F"/>
    <w:rsid w:val="005D368C"/>
    <w:rsid w:val="005F680D"/>
    <w:rsid w:val="0062007A"/>
    <w:rsid w:val="006609CC"/>
    <w:rsid w:val="006A2ACD"/>
    <w:rsid w:val="006F3A1B"/>
    <w:rsid w:val="00700A80"/>
    <w:rsid w:val="0077642F"/>
    <w:rsid w:val="00807700"/>
    <w:rsid w:val="008F5EBD"/>
    <w:rsid w:val="00937FEC"/>
    <w:rsid w:val="0095104F"/>
    <w:rsid w:val="0098265B"/>
    <w:rsid w:val="009D0697"/>
    <w:rsid w:val="009E78A8"/>
    <w:rsid w:val="00A3406E"/>
    <w:rsid w:val="00AC1A71"/>
    <w:rsid w:val="00B248F0"/>
    <w:rsid w:val="00BC4EFC"/>
    <w:rsid w:val="00C13C08"/>
    <w:rsid w:val="00CE4BCE"/>
    <w:rsid w:val="00D7341C"/>
    <w:rsid w:val="00D97162"/>
    <w:rsid w:val="00DB5C41"/>
    <w:rsid w:val="00E57BD9"/>
    <w:rsid w:val="00F223D6"/>
    <w:rsid w:val="00FA0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57AF9"/>
  <w15:chartTrackingRefBased/>
  <w15:docId w15:val="{DEF8EA76-97B0-4B1D-BDC2-F07E14AC1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10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</Words>
  <Characters>633</Characters>
  <Application>Microsoft Office Word</Application>
  <DocSecurity>0</DocSecurity>
  <Lines>5</Lines>
  <Paragraphs>1</Paragraphs>
  <ScaleCrop>false</ScaleCrop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OTHEN</dc:creator>
  <cp:keywords/>
  <dc:description/>
  <cp:lastModifiedBy>LOUIS OTHEN</cp:lastModifiedBy>
  <cp:revision>2</cp:revision>
  <dcterms:created xsi:type="dcterms:W3CDTF">2021-10-19T18:51:00Z</dcterms:created>
  <dcterms:modified xsi:type="dcterms:W3CDTF">2021-10-19T18:51:00Z</dcterms:modified>
</cp:coreProperties>
</file>